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F17C65" w14:textId="77777777"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bookmarkStart w:id="0" w:name="_GoBack"/>
      <w:bookmarkEnd w:id="0"/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5C6AB4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 Босилеград</w:t>
      </w:r>
    </w:p>
    <w:p w14:paraId="6E3E333D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14:paraId="6340916F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14:paraId="3F184D47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846E4A">
        <w:rPr>
          <w:rFonts w:ascii="Times New Roman" w:hAnsi="Times New Roman" w:cs="Times New Roman"/>
        </w:rPr>
        <w:t>Лис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912F65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 xml:space="preserve">.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14:paraId="22598399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F1A4026" w14:textId="77777777"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824"/>
        <w:gridCol w:w="3325"/>
        <w:gridCol w:w="3119"/>
        <w:gridCol w:w="2268"/>
        <w:gridCol w:w="2410"/>
        <w:gridCol w:w="2693"/>
      </w:tblGrid>
      <w:tr w:rsidR="0045755A" w:rsidRPr="00846E4A" w14:paraId="7A0AE1CA" w14:textId="77777777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14:paraId="0D1BDB28" w14:textId="77777777"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14:paraId="00B34FD9" w14:textId="77777777"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14:paraId="3467A099" w14:textId="77777777" w:rsidTr="00DC1BFB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E84F7CD" w14:textId="77777777"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232467" w14:textId="77777777"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384E59" w14:textId="77777777"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227863" w14:textId="77777777"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712F73" w14:textId="77777777"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36458B" w14:textId="77777777"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14:paraId="2316953A" w14:textId="77777777"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14:paraId="23C20F01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88CED9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741653" w14:textId="75136CCA" w:rsidR="00DC1BFB" w:rsidRPr="00FE5244" w:rsidRDefault="00FE524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Телефон Инжењеринг доо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895089" w14:textId="02AADD25" w:rsidR="00DC1BFB" w:rsidRPr="00FE5244" w:rsidRDefault="00FE524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Угриновачки пут 22,11283 Земун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E35E33" w14:textId="2136B03E" w:rsidR="00DC1BFB" w:rsidRPr="00FE5244" w:rsidRDefault="001E7B0B">
            <w:pPr>
              <w:rPr>
                <w:rFonts w:ascii="Times New Roman" w:hAnsi="Times New Roman" w:cs="Times New Roman"/>
                <w:lang w:val="sr-Latn-RS"/>
              </w:rPr>
            </w:pPr>
            <w:hyperlink r:id="rId4" w:history="1">
              <w:r w:rsidR="00FE5244" w:rsidRPr="00647CF3">
                <w:rPr>
                  <w:rStyle w:val="a4"/>
                  <w:rFonts w:ascii="Times New Roman" w:hAnsi="Times New Roman" w:cs="Times New Roman"/>
                  <w:lang w:val="en-GB"/>
                </w:rPr>
                <w:t>office</w:t>
              </w:r>
              <w:r w:rsidR="00FE5244" w:rsidRPr="00647CF3">
                <w:rPr>
                  <w:rStyle w:val="a4"/>
                  <w:rFonts w:ascii="Times New Roman" w:hAnsi="Times New Roman" w:cs="Times New Roman"/>
                  <w:lang w:val="sr-Latn-RS"/>
                </w:rPr>
                <w:t>@telefon-inzenjering.co.rs</w:t>
              </w:r>
            </w:hyperlink>
            <w:r w:rsidR="00FE5244">
              <w:rPr>
                <w:rFonts w:ascii="Times New Roman" w:hAnsi="Times New Roman" w:cs="Times New Roman"/>
                <w:lang w:val="sr-Latn-RS"/>
              </w:rPr>
              <w:t xml:space="preserve"> 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8ED67A" w14:textId="77777777" w:rsidR="00DC1BFB" w:rsidRDefault="00FE5244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0113169599</w:t>
            </w:r>
          </w:p>
          <w:p w14:paraId="50A1C0D7" w14:textId="3BB89DE9" w:rsidR="00FE5244" w:rsidRPr="00FE5244" w:rsidRDefault="00FE5244" w:rsidP="00EE5A24">
            <w:pPr>
              <w:rPr>
                <w:rFonts w:ascii="Times New Roman" w:hAnsi="Times New Roman" w:cs="Times New Roman"/>
                <w:lang w:val="sr-Cyrl-RS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6FCAC0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1DCDD108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C65860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3951DC" w14:textId="14FA1DEB" w:rsidR="00DC1BFB" w:rsidRPr="00FE5244" w:rsidRDefault="00FE524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Green Watt Innovations DOO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064FD8" w14:textId="56D2D689" w:rsidR="00DC1BFB" w:rsidRPr="00FE5244" w:rsidRDefault="00FE524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Панчевачки пут 86, 11000 Београд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31F307" w14:textId="1BE33DF4" w:rsidR="00DC1BFB" w:rsidRPr="00FE5244" w:rsidRDefault="001E7B0B">
            <w:pPr>
              <w:rPr>
                <w:rFonts w:ascii="Times New Roman" w:hAnsi="Times New Roman" w:cs="Times New Roman"/>
                <w:lang w:val="sr-Latn-RS"/>
              </w:rPr>
            </w:pPr>
            <w:hyperlink r:id="rId5" w:history="1">
              <w:r w:rsidR="00FE5244" w:rsidRPr="00647CF3">
                <w:rPr>
                  <w:rStyle w:val="a4"/>
                  <w:rFonts w:ascii="Times New Roman" w:hAnsi="Times New Roman" w:cs="Times New Roman"/>
                  <w:lang w:val="sr-Latn-RS"/>
                </w:rPr>
                <w:t>info@greenwatt.rs</w:t>
              </w:r>
            </w:hyperlink>
            <w:r w:rsidR="00FE5244">
              <w:rPr>
                <w:rFonts w:ascii="Times New Roman" w:hAnsi="Times New Roman" w:cs="Times New Roman"/>
                <w:lang w:val="sr-Latn-RS"/>
              </w:rPr>
              <w:t xml:space="preserve"> 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451A0C" w14:textId="560C7439" w:rsidR="00DC1BFB" w:rsidRPr="00846E4A" w:rsidRDefault="00FE5244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6248275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53BA5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4938AAEE" w14:textId="77777777" w:rsidTr="00DC1BFB">
        <w:trPr>
          <w:trHeight w:val="243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D8DA33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37D382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B9FB2A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E56B66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560CB0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316D3D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4B8EDDFA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024A59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EB02A9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D1EE6D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B4AE0D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861C7D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FFB34F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60B2576D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E69876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73BC23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055951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4040A9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FD4AC3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2A23F5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488CFA49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D0E051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3A5699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18F6E2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C42AFF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B24BE2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15EF60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2458C069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6A9623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0EB1D5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C8E82F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802892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A1262E" w14:textId="77777777"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4294F1" w14:textId="77777777"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5096A6E4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DA5455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E23911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B40223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C2E510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DA7A51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9357A9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3DD9878C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8D5105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69FEA3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5A9A8A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E78C7A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051730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57515E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09D34DA4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31DE33" w14:textId="77777777" w:rsidR="00DC1BFB" w:rsidRPr="00846E4A" w:rsidRDefault="00DC1BFB">
            <w:pPr>
              <w:ind w:left="8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0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262A49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31119B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7D2E0B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5C2174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7C4798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14:paraId="0A5641A2" w14:textId="77777777"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1E7B0B"/>
    <w:rsid w:val="0045755A"/>
    <w:rsid w:val="005C6AB4"/>
    <w:rsid w:val="0076593A"/>
    <w:rsid w:val="00846E4A"/>
    <w:rsid w:val="008E70AA"/>
    <w:rsid w:val="00912F65"/>
    <w:rsid w:val="00DC1BFB"/>
    <w:rsid w:val="00EE5A24"/>
    <w:rsid w:val="00F23D78"/>
    <w:rsid w:val="00FD353A"/>
    <w:rsid w:val="00FE5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0FDD92"/>
  <w15:docId w15:val="{D17691C6-A3C1-402A-AFF7-78BA44A2E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Calibri" w:eastAsia="Calibri" w:hAnsi="Calibri" w:cs="Calibri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List Paragraph"/>
    <w:basedOn w:val="a"/>
    <w:uiPriority w:val="34"/>
    <w:qFormat/>
    <w:rsid w:val="00EE5A24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FE5244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E52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nfo@greenwatt.rs" TargetMode="External"/><Relationship Id="rId4" Type="http://schemas.openxmlformats.org/officeDocument/2006/relationships/hyperlink" Target="mailto:office@telefon-inzenjering.co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Igor Antimov</cp:lastModifiedBy>
  <cp:revision>8</cp:revision>
  <dcterms:created xsi:type="dcterms:W3CDTF">2022-04-18T09:16:00Z</dcterms:created>
  <dcterms:modified xsi:type="dcterms:W3CDTF">2023-04-05T05:19:00Z</dcterms:modified>
</cp:coreProperties>
</file>